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10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In the past 12 months, has anyone in your household hunted animals from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(38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 (4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9:04Z</dcterms:created>
  <dcterms:modified xsi:type="dcterms:W3CDTF">2023-12-12T19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